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ndre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al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Treviglio, BG, Italia Treviglio, BG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Treviglio, BG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4/08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4853363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ndreagala148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9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9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